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ensive</w:t>
      </w:r>
      <w:r>
        <w:t xml:space="preserve"> </w:t>
      </w:r>
      <w:r>
        <w:t xml:space="preserve">EDA</w:t>
      </w:r>
      <w:r>
        <w:t xml:space="preserve"> </w:t>
      </w:r>
      <w:r>
        <w:t xml:space="preserve">-</w:t>
      </w:r>
      <w:r>
        <w:t xml:space="preserve"> </w:t>
      </w:r>
      <w:r>
        <w:t xml:space="preserve">Kaggle</w:t>
      </w:r>
      <w:r>
        <w:t xml:space="preserve"> </w:t>
      </w:r>
      <w:r>
        <w:t xml:space="preserve">Survey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Bhavan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FirstParagraph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Users/BhavaniC/Downloads/multipleChoiceRespons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surve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Users/BhavaniC/Downloads/freeFormRespons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FirstParagraph"/>
      </w:pPr>
      <w:r>
        <w:t xml:space="preserve">Let’s look at the Gender of the Respondents.</w:t>
      </w:r>
    </w:p>
    <w:p>
      <w:pPr>
        <w:pStyle w:val="SourceCode"/>
      </w:pP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1 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1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e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1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perc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aggle2018_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plot above, that more than 80% of the respondents were Men. It would also be interesting to see the respondents’ home countries.</w:t>
      </w:r>
    </w:p>
    <w:p>
      <w:pPr>
        <w:pStyle w:val="SourceCode"/>
      </w:pP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1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3)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untri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Q3,count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percen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aggle2018_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kaggle users seem to be from USA or India. These two countries are dominant.</w:t>
      </w:r>
    </w:p>
    <w:p>
      <w:pPr>
        <w:pStyle w:val="BodyText"/>
      </w:pPr>
      <w:r>
        <w:t xml:space="preserve">Let’s also check their academic backgrounds. Are people looking to study Data Science after obtaining a graduate degree ?</w:t>
      </w:r>
    </w:p>
    <w:p>
      <w:pPr>
        <w:pStyle w:val="SourceCode"/>
      </w:pPr>
      <w:r>
        <w:rPr>
          <w:rStyle w:val="NormalTok"/>
        </w:rPr>
        <w:t xml:space="preserve">survey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1 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4)) 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1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demic qualification 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aggle2018_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st Kaggle users seem to have either a Bachelor’s Degree or a Master’s Degree. It seems that people with an advanced degree are interested in pursuing a career in data science.</w:t>
      </w:r>
    </w:p>
    <w:p>
      <w:pPr>
        <w:pStyle w:val="BodyText"/>
      </w:pPr>
      <w:r>
        <w:t xml:space="preserve">Let’s try to understand how old the users are and what their academic backgrounds are.</w:t>
      </w:r>
    </w:p>
    <w:p>
      <w:pPr>
        <w:pStyle w:val="SourceCode"/>
      </w:pPr>
      <w:r>
        <w:rPr>
          <w:rStyle w:val="NormalTok"/>
        </w:rPr>
        <w:t xml:space="preserve">survey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1 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2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4)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aggle2018_ED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aggle is used by people in the 25-29 age group , followed closely by people in the 22-24 age group. Most of these users have a Master’s degree.</w:t>
      </w:r>
    </w:p>
    <w:p>
      <w:pPr>
        <w:pStyle w:val="BodyText"/>
      </w:pPr>
      <w:r>
        <w:t xml:space="preserve">Let’s look at how much people are earning.</w:t>
      </w:r>
    </w:p>
    <w:p>
      <w:pPr>
        <w:pStyle w:val="SourceCode"/>
      </w:pPr>
      <w:r>
        <w:rPr>
          <w:rStyle w:val="NormalTok"/>
        </w:rPr>
        <w:t xml:space="preserve">survey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9 !=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9)) 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aggle2018_ED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st people earn between 0 - 10000. According do this number, we can assume that most users are students. Let’s confirm this by looking at their job titles.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9 !=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ary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9 ==</w:t>
      </w:r>
      <w:r>
        <w:rPr>
          <w:rStyle w:val="StringTok"/>
        </w:rPr>
        <w:t xml:space="preserve"> "0-10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s than 1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ater than 100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6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ary_Group)) 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aggle2018_ED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is evident that most people who earn Less than 10000 are students.Now, let’s dig a little deeper into what the most popular Machine Learning Frameworks are.</w:t>
      </w:r>
    </w:p>
    <w:p>
      <w:pPr>
        <w:pStyle w:val="SourceCode"/>
      </w:pPr>
      <w:r>
        <w:rPr>
          <w:rStyle w:val="NormalTok"/>
        </w:rPr>
        <w:t xml:space="preserve">ro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6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6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le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br w:type="textWrapping"/>
      </w:r>
      <w:r>
        <w:rPr>
          <w:rStyle w:val="NormalTok"/>
        </w:rPr>
        <w:t xml:space="preserve">la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17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6,Q17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role,lang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6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unt/RoleCount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p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6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17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)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+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aggle2018_ED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64cb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sive EDA - Kaggle Survey 2018</dc:title>
  <dc:creator>Bhavani</dc:creator>
  <dcterms:created xsi:type="dcterms:W3CDTF">2019-06-21T20:47:54Z</dcterms:created>
  <dcterms:modified xsi:type="dcterms:W3CDTF">2019-06-21T20:47:54Z</dcterms:modified>
</cp:coreProperties>
</file>